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0765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0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adeusz Mikund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przemek bered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